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B7ABA" w14:textId="22134DF5" w:rsidR="00372DAC" w:rsidRPr="007941B0" w:rsidRDefault="007941B0" w:rsidP="007941B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941B0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03EDDD82" w14:textId="575776A7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6905D3" w14:textId="19779A04" w:rsidR="00E75132" w:rsidRDefault="00831889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7941B0" w:rsidRPr="00831889">
        <w:rPr>
          <w:rFonts w:ascii="Times New Roman" w:hAnsi="Times New Roman" w:cs="Times New Roman"/>
          <w:sz w:val="24"/>
          <w:szCs w:val="24"/>
        </w:rPr>
        <w:t>Tell your story.</w:t>
      </w:r>
      <w:r w:rsidR="00697AF4">
        <w:rPr>
          <w:rFonts w:ascii="Times New Roman" w:hAnsi="Times New Roman" w:cs="Times New Roman"/>
          <w:sz w:val="24"/>
          <w:szCs w:val="24"/>
        </w:rPr>
        <w:t xml:space="preserve"> </w:t>
      </w:r>
      <w:r w:rsidR="00642E62">
        <w:rPr>
          <w:rFonts w:ascii="Times New Roman" w:hAnsi="Times New Roman" w:cs="Times New Roman"/>
          <w:sz w:val="24"/>
          <w:szCs w:val="24"/>
        </w:rPr>
        <w:t xml:space="preserve">Describe a time when </w:t>
      </w:r>
      <w:r w:rsidR="002F05AF">
        <w:rPr>
          <w:rFonts w:ascii="Times New Roman" w:hAnsi="Times New Roman" w:cs="Times New Roman"/>
          <w:sz w:val="24"/>
          <w:szCs w:val="24"/>
        </w:rPr>
        <w:t xml:space="preserve">you </w:t>
      </w:r>
      <w:r w:rsidR="00E75132">
        <w:rPr>
          <w:rFonts w:ascii="Times New Roman" w:hAnsi="Times New Roman" w:cs="Times New Roman"/>
          <w:sz w:val="24"/>
          <w:szCs w:val="24"/>
        </w:rPr>
        <w:t xml:space="preserve">grieved over a sin in your </w:t>
      </w:r>
    </w:p>
    <w:p w14:paraId="7B17EC11" w14:textId="77777777" w:rsidR="00E75132" w:rsidRDefault="00E75132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life and you sought the Lord for forgiveness. How did you feel </w:t>
      </w:r>
    </w:p>
    <w:p w14:paraId="370BC3FB" w14:textId="2D188E2E" w:rsidR="00105036" w:rsidRDefault="00E75132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fter you had asked for forgiveness?</w:t>
      </w:r>
    </w:p>
    <w:p w14:paraId="61FBF2C3" w14:textId="77777777" w:rsidR="00CC09F7" w:rsidRDefault="00CC09F7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EB58E8" w14:textId="66BE8662" w:rsidR="004F580C" w:rsidRDefault="004F580C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365018" w14:textId="77777777" w:rsidR="004F580C" w:rsidRDefault="004F580C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7635D3" w14:textId="77777777" w:rsidR="00614CFF" w:rsidRPr="008B7588" w:rsidRDefault="00614CFF" w:rsidP="00614CF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FF2BF88" w14:textId="7D9073D4" w:rsidR="007941B0" w:rsidRDefault="007941B0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D06876">
        <w:rPr>
          <w:rFonts w:ascii="Times New Roman" w:hAnsi="Times New Roman" w:cs="Times New Roman"/>
          <w:sz w:val="24"/>
          <w:szCs w:val="24"/>
        </w:rPr>
        <w:t xml:space="preserve"> </w:t>
      </w:r>
      <w:r w:rsidR="00511F05">
        <w:rPr>
          <w:rFonts w:ascii="Times New Roman" w:hAnsi="Times New Roman" w:cs="Times New Roman"/>
          <w:sz w:val="24"/>
          <w:szCs w:val="24"/>
        </w:rPr>
        <w:t xml:space="preserve">Why do you think people do not </w:t>
      </w:r>
      <w:r w:rsidR="002F05AF">
        <w:rPr>
          <w:rFonts w:ascii="Times New Roman" w:hAnsi="Times New Roman" w:cs="Times New Roman"/>
          <w:sz w:val="24"/>
          <w:szCs w:val="24"/>
        </w:rPr>
        <w:t xml:space="preserve">learn </w:t>
      </w:r>
      <w:r w:rsidR="00511F05">
        <w:rPr>
          <w:rFonts w:ascii="Times New Roman" w:hAnsi="Times New Roman" w:cs="Times New Roman"/>
          <w:sz w:val="24"/>
          <w:szCs w:val="24"/>
        </w:rPr>
        <w:t>from the mistakes of the past?</w:t>
      </w:r>
    </w:p>
    <w:p w14:paraId="1DF254FF" w14:textId="77777777" w:rsidR="004F580C" w:rsidRDefault="004F580C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E6D1A" w14:textId="77777777" w:rsidR="00614CFF" w:rsidRDefault="00614CFF" w:rsidP="00614C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C0FF47" w14:textId="77777777" w:rsidR="003B4C61" w:rsidRDefault="003B4C61" w:rsidP="00246B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CF2389" w14:textId="77777777" w:rsidR="00FF7245" w:rsidRDefault="00FF7245" w:rsidP="00CC15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50CE36" w14:textId="43F8445A" w:rsidR="00CC153E" w:rsidRPr="008B7588" w:rsidRDefault="00CC153E" w:rsidP="00CC153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559ABE3" w14:textId="1C376D37" w:rsidR="006254E6" w:rsidRDefault="007941B0" w:rsidP="001050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</w:t>
      </w:r>
      <w:r w:rsidR="006254E6">
        <w:rPr>
          <w:rFonts w:ascii="Times New Roman" w:hAnsi="Times New Roman" w:cs="Times New Roman"/>
          <w:sz w:val="24"/>
          <w:szCs w:val="24"/>
        </w:rPr>
        <w:t>passage</w:t>
      </w:r>
      <w:r>
        <w:rPr>
          <w:rFonts w:ascii="Times New Roman" w:hAnsi="Times New Roman" w:cs="Times New Roman"/>
          <w:sz w:val="24"/>
          <w:szCs w:val="24"/>
        </w:rPr>
        <w:t>s and note</w:t>
      </w:r>
      <w:r w:rsidR="003322A7">
        <w:rPr>
          <w:rFonts w:ascii="Times New Roman" w:hAnsi="Times New Roman" w:cs="Times New Roman"/>
          <w:sz w:val="24"/>
          <w:szCs w:val="24"/>
        </w:rPr>
        <w:t xml:space="preserve"> what the </w:t>
      </w:r>
      <w:r w:rsidR="000474CF">
        <w:rPr>
          <w:rFonts w:ascii="Times New Roman" w:hAnsi="Times New Roman" w:cs="Times New Roman"/>
          <w:sz w:val="24"/>
          <w:szCs w:val="24"/>
        </w:rPr>
        <w:t>Bibl</w:t>
      </w:r>
      <w:r w:rsidR="003322A7">
        <w:rPr>
          <w:rFonts w:ascii="Times New Roman" w:hAnsi="Times New Roman" w:cs="Times New Roman"/>
          <w:sz w:val="24"/>
          <w:szCs w:val="24"/>
        </w:rPr>
        <w:t>e says about</w:t>
      </w:r>
    </w:p>
    <w:p w14:paraId="156590C1" w14:textId="012C2994" w:rsidR="004F580C" w:rsidRDefault="00D06876" w:rsidP="001050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B2851">
        <w:rPr>
          <w:rFonts w:ascii="Times New Roman" w:hAnsi="Times New Roman" w:cs="Times New Roman"/>
          <w:sz w:val="24"/>
          <w:szCs w:val="24"/>
        </w:rPr>
        <w:t>r</w:t>
      </w:r>
      <w:r w:rsidR="00CC09F7">
        <w:rPr>
          <w:rFonts w:ascii="Times New Roman" w:hAnsi="Times New Roman" w:cs="Times New Roman"/>
          <w:sz w:val="24"/>
          <w:szCs w:val="24"/>
        </w:rPr>
        <w:t>epentance:</w:t>
      </w:r>
    </w:p>
    <w:p w14:paraId="3B8CE877" w14:textId="18F3E9BB" w:rsidR="007941B0" w:rsidRPr="00061A1E" w:rsidRDefault="006254E6" w:rsidP="007941B0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  <w:r w:rsidRPr="00061A1E">
        <w:rPr>
          <w:rFonts w:ascii="Times New Roman" w:hAnsi="Times New Roman" w:cs="Times New Roman"/>
          <w:sz w:val="8"/>
          <w:szCs w:val="8"/>
        </w:rPr>
        <w:t xml:space="preserve">    </w:t>
      </w:r>
    </w:p>
    <w:p w14:paraId="7A271A77" w14:textId="0C4CCEE4" w:rsidR="00642E62" w:rsidRDefault="007941B0" w:rsidP="00A065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)</w:t>
      </w:r>
      <w:r w:rsidR="006B43CD">
        <w:rPr>
          <w:rFonts w:ascii="Times New Roman" w:hAnsi="Times New Roman" w:cs="Times New Roman"/>
          <w:sz w:val="24"/>
          <w:szCs w:val="24"/>
        </w:rPr>
        <w:t xml:space="preserve"> </w:t>
      </w:r>
      <w:r w:rsidR="00124F96">
        <w:rPr>
          <w:rFonts w:ascii="Times New Roman" w:hAnsi="Times New Roman" w:cs="Times New Roman"/>
          <w:sz w:val="24"/>
          <w:szCs w:val="24"/>
        </w:rPr>
        <w:t>Proverbs 28:13</w:t>
      </w:r>
    </w:p>
    <w:p w14:paraId="0336F012" w14:textId="3E33D43B" w:rsidR="00625543" w:rsidRDefault="00A06556" w:rsidP="004A2299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642E62">
        <w:rPr>
          <w:rFonts w:ascii="Times New Roman" w:hAnsi="Times New Roman" w:cs="Times New Roman"/>
          <w:sz w:val="24"/>
          <w:szCs w:val="24"/>
        </w:rPr>
        <w:t xml:space="preserve">) </w:t>
      </w:r>
      <w:r w:rsidR="00FB509C">
        <w:rPr>
          <w:rFonts w:ascii="Times New Roman" w:hAnsi="Times New Roman" w:cs="Times New Roman"/>
          <w:sz w:val="24"/>
          <w:szCs w:val="24"/>
        </w:rPr>
        <w:t>Isaiah 55:6-7</w:t>
      </w:r>
    </w:p>
    <w:p w14:paraId="64B77C41" w14:textId="453067F7" w:rsidR="00921BB1" w:rsidRDefault="00A06556" w:rsidP="0062554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625543">
        <w:rPr>
          <w:rFonts w:ascii="Times New Roman" w:hAnsi="Times New Roman" w:cs="Times New Roman"/>
          <w:sz w:val="24"/>
          <w:szCs w:val="24"/>
        </w:rPr>
        <w:t>)</w:t>
      </w:r>
      <w:r w:rsidR="00921BB1">
        <w:rPr>
          <w:rFonts w:ascii="Times New Roman" w:hAnsi="Times New Roman" w:cs="Times New Roman"/>
          <w:sz w:val="24"/>
          <w:szCs w:val="24"/>
        </w:rPr>
        <w:t xml:space="preserve"> </w:t>
      </w:r>
      <w:r w:rsidR="00FB509C" w:rsidRPr="00FB509C">
        <w:rPr>
          <w:rFonts w:ascii="Times New Roman" w:hAnsi="Times New Roman" w:cs="Times New Roman"/>
          <w:sz w:val="24"/>
          <w:szCs w:val="24"/>
        </w:rPr>
        <w:t>Ezekiel 18:21-23</w:t>
      </w:r>
    </w:p>
    <w:p w14:paraId="19FB30F3" w14:textId="0C3E432F" w:rsidR="00927CB7" w:rsidRDefault="00A06556" w:rsidP="0062554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927CB7">
        <w:rPr>
          <w:rFonts w:ascii="Times New Roman" w:hAnsi="Times New Roman" w:cs="Times New Roman"/>
          <w:sz w:val="24"/>
          <w:szCs w:val="24"/>
        </w:rPr>
        <w:t xml:space="preserve">) </w:t>
      </w:r>
      <w:r w:rsidR="00FB509C">
        <w:rPr>
          <w:rFonts w:ascii="Times New Roman" w:hAnsi="Times New Roman" w:cs="Times New Roman"/>
          <w:sz w:val="24"/>
          <w:szCs w:val="24"/>
        </w:rPr>
        <w:t>Matthew 4:17</w:t>
      </w:r>
    </w:p>
    <w:p w14:paraId="686CB596" w14:textId="35CE0D59" w:rsidR="00480D8F" w:rsidRDefault="00A06556" w:rsidP="0062554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</w:t>
      </w:r>
      <w:r w:rsidR="00921BB1">
        <w:rPr>
          <w:rFonts w:ascii="Times New Roman" w:hAnsi="Times New Roman" w:cs="Times New Roman"/>
          <w:sz w:val="24"/>
          <w:szCs w:val="24"/>
        </w:rPr>
        <w:t xml:space="preserve"> </w:t>
      </w:r>
      <w:r w:rsidR="00FB509C">
        <w:rPr>
          <w:rFonts w:ascii="Times New Roman" w:hAnsi="Times New Roman" w:cs="Times New Roman"/>
          <w:sz w:val="24"/>
          <w:szCs w:val="24"/>
        </w:rPr>
        <w:t>Acts 17:30</w:t>
      </w:r>
    </w:p>
    <w:p w14:paraId="4E0D892B" w14:textId="4AD22497" w:rsidR="00FC08F7" w:rsidRDefault="00A06556" w:rsidP="00921BB1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480D8F">
        <w:rPr>
          <w:rFonts w:ascii="Times New Roman" w:hAnsi="Times New Roman" w:cs="Times New Roman"/>
          <w:sz w:val="24"/>
          <w:szCs w:val="24"/>
        </w:rPr>
        <w:t>)</w:t>
      </w:r>
      <w:r w:rsidR="00BE4898">
        <w:rPr>
          <w:rFonts w:ascii="Times New Roman" w:hAnsi="Times New Roman" w:cs="Times New Roman"/>
          <w:sz w:val="24"/>
          <w:szCs w:val="24"/>
        </w:rPr>
        <w:t xml:space="preserve"> </w:t>
      </w:r>
      <w:r w:rsidR="00FB509C">
        <w:rPr>
          <w:rFonts w:ascii="Times New Roman" w:hAnsi="Times New Roman" w:cs="Times New Roman"/>
          <w:sz w:val="24"/>
          <w:szCs w:val="24"/>
        </w:rPr>
        <w:t>Romans 2:4</w:t>
      </w:r>
    </w:p>
    <w:p w14:paraId="1BE3B90D" w14:textId="222AFEC2" w:rsidR="002B7DBF" w:rsidRDefault="002B7DBF" w:rsidP="00921BB1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) </w:t>
      </w:r>
      <w:r w:rsidR="00FB509C">
        <w:rPr>
          <w:rFonts w:ascii="Times New Roman" w:hAnsi="Times New Roman" w:cs="Times New Roman"/>
          <w:sz w:val="24"/>
          <w:szCs w:val="24"/>
        </w:rPr>
        <w:t>II Peter 3:9</w:t>
      </w:r>
    </w:p>
    <w:p w14:paraId="010E2C37" w14:textId="17C2FBC5" w:rsidR="007941B0" w:rsidRDefault="007941B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613060" w14:textId="1DA5958F" w:rsidR="00881D40" w:rsidRDefault="007941B0" w:rsidP="00881D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D06876">
        <w:rPr>
          <w:rFonts w:ascii="Times New Roman" w:hAnsi="Times New Roman" w:cs="Times New Roman"/>
          <w:sz w:val="24"/>
          <w:szCs w:val="24"/>
        </w:rPr>
        <w:t xml:space="preserve"> </w:t>
      </w:r>
      <w:r w:rsidR="00D73D68">
        <w:rPr>
          <w:rFonts w:ascii="Times New Roman" w:hAnsi="Times New Roman" w:cs="Times New Roman"/>
          <w:sz w:val="24"/>
          <w:szCs w:val="24"/>
        </w:rPr>
        <w:t>What is the difference between sin, transgression</w:t>
      </w:r>
      <w:r w:rsidR="008B7588">
        <w:rPr>
          <w:rFonts w:ascii="Times New Roman" w:hAnsi="Times New Roman" w:cs="Times New Roman"/>
          <w:sz w:val="24"/>
          <w:szCs w:val="24"/>
        </w:rPr>
        <w:t>,</w:t>
      </w:r>
      <w:r w:rsidR="00D73D68">
        <w:rPr>
          <w:rFonts w:ascii="Times New Roman" w:hAnsi="Times New Roman" w:cs="Times New Roman"/>
          <w:sz w:val="24"/>
          <w:szCs w:val="24"/>
        </w:rPr>
        <w:t xml:space="preserve"> and iniquity?</w:t>
      </w:r>
    </w:p>
    <w:p w14:paraId="0BF0C43F" w14:textId="77777777" w:rsidR="004F580C" w:rsidRDefault="004F580C" w:rsidP="00881D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BAE8D0" w14:textId="77777777" w:rsidR="00BE4898" w:rsidRDefault="00BE4898" w:rsidP="00BE48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F169CA" w14:textId="24C0355F" w:rsidR="00105036" w:rsidRDefault="00105036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CC3FE5" w14:textId="61FD0507" w:rsidR="004F580C" w:rsidRDefault="004F580C" w:rsidP="00D35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D11CD6" w14:textId="6A1FB024" w:rsidR="004F580C" w:rsidRPr="008B7588" w:rsidRDefault="004F580C" w:rsidP="00D35DA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7ED6809" w14:textId="77777777" w:rsidR="00656316" w:rsidRDefault="007941B0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="00656316">
        <w:rPr>
          <w:rFonts w:ascii="Times New Roman" w:hAnsi="Times New Roman" w:cs="Times New Roman"/>
          <w:sz w:val="24"/>
          <w:szCs w:val="24"/>
        </w:rPr>
        <w:t xml:space="preserve">What practical application are you going to make from this week’s </w:t>
      </w:r>
    </w:p>
    <w:p w14:paraId="69BD24EB" w14:textId="23FB10B9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2B6C408D" w14:textId="5259C7F1" w:rsidR="003322A7" w:rsidRPr="003322A7" w:rsidRDefault="00656316" w:rsidP="003322A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3B4C61">
        <w:rPr>
          <w:rFonts w:ascii="Times New Roman" w:hAnsi="Times New Roman" w:cs="Times New Roman"/>
          <w:sz w:val="24"/>
          <w:szCs w:val="24"/>
        </w:rPr>
        <w:t xml:space="preserve"> </w:t>
      </w:r>
      <w:r w:rsidR="00CC09F7">
        <w:rPr>
          <w:rFonts w:ascii="Times New Roman" w:hAnsi="Times New Roman" w:cs="Times New Roman"/>
          <w:sz w:val="24"/>
          <w:szCs w:val="24"/>
        </w:rPr>
        <w:t>set aside at least 30 minutes this week to examine my life and see if there are any areas that need to be confessed before God.</w:t>
      </w:r>
    </w:p>
    <w:p w14:paraId="77092B3B" w14:textId="4DF3E14D" w:rsid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D06876">
        <w:rPr>
          <w:rFonts w:ascii="Times New Roman" w:hAnsi="Times New Roman" w:cs="Times New Roman"/>
          <w:sz w:val="24"/>
          <w:szCs w:val="24"/>
        </w:rPr>
        <w:t xml:space="preserve"> </w:t>
      </w:r>
      <w:r w:rsidR="00511F05">
        <w:rPr>
          <w:rFonts w:ascii="Times New Roman" w:hAnsi="Times New Roman" w:cs="Times New Roman"/>
          <w:sz w:val="24"/>
          <w:szCs w:val="24"/>
        </w:rPr>
        <w:t>separate myself from any people or activities that are not beneficial to my spiritual growth.</w:t>
      </w:r>
    </w:p>
    <w:p w14:paraId="06B4E08C" w14:textId="09741992" w:rsidR="00656316" w:rsidRPr="00656316" w:rsidRDefault="00656316" w:rsidP="0065631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o</w:t>
      </w:r>
      <w:r w:rsidR="00307879">
        <w:rPr>
          <w:rFonts w:ascii="Times New Roman" w:hAnsi="Times New Roman" w:cs="Times New Roman"/>
          <w:sz w:val="24"/>
          <w:szCs w:val="24"/>
        </w:rPr>
        <w:t xml:space="preserve"> memorize</w:t>
      </w:r>
      <w:r w:rsidR="00625543">
        <w:rPr>
          <w:rFonts w:ascii="Times New Roman" w:hAnsi="Times New Roman" w:cs="Times New Roman"/>
          <w:sz w:val="24"/>
          <w:szCs w:val="24"/>
        </w:rPr>
        <w:t xml:space="preserve"> </w:t>
      </w:r>
      <w:r w:rsidR="00385517">
        <w:rPr>
          <w:rFonts w:ascii="Times New Roman" w:hAnsi="Times New Roman" w:cs="Times New Roman"/>
          <w:sz w:val="24"/>
          <w:szCs w:val="24"/>
        </w:rPr>
        <w:t>II Chronicles 7:14.</w:t>
      </w:r>
    </w:p>
    <w:p w14:paraId="3CFC3025" w14:textId="463BF2C4" w:rsidR="007941B0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erstone Churc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C09F7">
        <w:rPr>
          <w:rFonts w:ascii="Times New Roman" w:hAnsi="Times New Roman" w:cs="Times New Roman"/>
          <w:sz w:val="24"/>
          <w:szCs w:val="24"/>
        </w:rPr>
        <w:tab/>
        <w:t xml:space="preserve">        April 3, 2</w:t>
      </w:r>
      <w:r w:rsidR="004D18D7">
        <w:rPr>
          <w:rFonts w:ascii="Times New Roman" w:hAnsi="Times New Roman" w:cs="Times New Roman"/>
          <w:sz w:val="24"/>
          <w:szCs w:val="24"/>
        </w:rPr>
        <w:t>022</w:t>
      </w:r>
    </w:p>
    <w:p w14:paraId="33BE533E" w14:textId="6D207427" w:rsidR="00656316" w:rsidRDefault="0065631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CC09F7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:</w:t>
      </w:r>
      <w:r w:rsidR="00E853A2">
        <w:rPr>
          <w:rFonts w:ascii="Times New Roman" w:hAnsi="Times New Roman" w:cs="Times New Roman"/>
          <w:sz w:val="24"/>
          <w:szCs w:val="24"/>
        </w:rPr>
        <w:t>1</w:t>
      </w:r>
      <w:r w:rsidR="00E6214C">
        <w:rPr>
          <w:rFonts w:ascii="Times New Roman" w:hAnsi="Times New Roman" w:cs="Times New Roman"/>
          <w:sz w:val="24"/>
          <w:szCs w:val="24"/>
        </w:rPr>
        <w:t>-</w:t>
      </w:r>
      <w:r w:rsidR="00CC09F7">
        <w:rPr>
          <w:rFonts w:ascii="Times New Roman" w:hAnsi="Times New Roman" w:cs="Times New Roman"/>
          <w:sz w:val="24"/>
          <w:szCs w:val="24"/>
        </w:rPr>
        <w:t>3</w:t>
      </w:r>
      <w:r w:rsidR="00614CFF">
        <w:rPr>
          <w:rFonts w:ascii="Times New Roman" w:hAnsi="Times New Roman" w:cs="Times New Roman"/>
          <w:sz w:val="24"/>
          <w:szCs w:val="24"/>
        </w:rPr>
        <w:tab/>
      </w:r>
      <w:r w:rsidR="00614CF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35DA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D35DA6">
        <w:rPr>
          <w:rFonts w:ascii="Times New Roman" w:hAnsi="Times New Roman" w:cs="Times New Roman"/>
          <w:sz w:val="24"/>
          <w:szCs w:val="24"/>
        </w:rPr>
        <w:tab/>
      </w:r>
      <w:r w:rsidR="000C3CEE">
        <w:rPr>
          <w:rFonts w:ascii="Times New Roman" w:hAnsi="Times New Roman" w:cs="Times New Roman"/>
          <w:sz w:val="24"/>
          <w:szCs w:val="24"/>
        </w:rPr>
        <w:t xml:space="preserve"> </w:t>
      </w:r>
      <w:r w:rsidR="00D35D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ud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ries #</w:t>
      </w:r>
      <w:r w:rsidR="00760E27">
        <w:rPr>
          <w:rFonts w:ascii="Times New Roman" w:hAnsi="Times New Roman" w:cs="Times New Roman"/>
          <w:sz w:val="24"/>
          <w:szCs w:val="24"/>
        </w:rPr>
        <w:t>1</w:t>
      </w:r>
      <w:r w:rsidR="00CC09F7">
        <w:rPr>
          <w:rFonts w:ascii="Times New Roman" w:hAnsi="Times New Roman" w:cs="Times New Roman"/>
          <w:sz w:val="24"/>
          <w:szCs w:val="24"/>
        </w:rPr>
        <w:t>9</w:t>
      </w:r>
    </w:p>
    <w:p w14:paraId="6C41F724" w14:textId="39B310D9" w:rsidR="00656316" w:rsidRPr="00092AAB" w:rsidRDefault="0065631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CB080DF" w14:textId="1D1FB957" w:rsidR="00D6398D" w:rsidRDefault="00CC09F7" w:rsidP="00614CFF">
      <w:pPr>
        <w:spacing w:after="0" w:line="240" w:lineRule="auto"/>
        <w:jc w:val="center"/>
        <w:rPr>
          <w:rFonts w:ascii="Arial" w:hAnsi="Arial" w:cs="Arial"/>
          <w:b/>
          <w:bCs/>
          <w:i/>
          <w:iCs/>
          <w:sz w:val="32"/>
          <w:szCs w:val="32"/>
        </w:rPr>
      </w:pPr>
      <w:bookmarkStart w:id="0" w:name="_Hlk88481447"/>
      <w:r>
        <w:rPr>
          <w:rFonts w:ascii="Arial" w:hAnsi="Arial" w:cs="Arial"/>
          <w:b/>
          <w:bCs/>
          <w:i/>
          <w:iCs/>
          <w:sz w:val="32"/>
          <w:szCs w:val="32"/>
        </w:rPr>
        <w:t>Spiritual Preparation for Revival</w:t>
      </w:r>
    </w:p>
    <w:p w14:paraId="0583805A" w14:textId="77777777" w:rsidR="004D18D7" w:rsidRPr="00801167" w:rsidRDefault="004D18D7" w:rsidP="004D18D7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4B9BD659" w14:textId="1AA729CE" w:rsidR="007473BC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19FB8866" w14:textId="77777777" w:rsidR="003E59E4" w:rsidRPr="003E59E4" w:rsidRDefault="003E59E4" w:rsidP="007941B0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41CF9021" w14:textId="0EE63B70" w:rsidR="00B55979" w:rsidRPr="00280C48" w:rsidRDefault="00D81745" w:rsidP="00280C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 </w:t>
      </w:r>
      <w:r w:rsidR="00776D1B">
        <w:rPr>
          <w:rFonts w:ascii="Times New Roman" w:hAnsi="Times New Roman" w:cs="Times New Roman"/>
          <w:sz w:val="24"/>
          <w:szCs w:val="24"/>
        </w:rPr>
        <w:t>An Invitation to Revival</w:t>
      </w:r>
    </w:p>
    <w:p w14:paraId="4BF7EF27" w14:textId="77777777" w:rsidR="00105036" w:rsidRPr="005566B6" w:rsidRDefault="00105036" w:rsidP="00105036">
      <w:pPr>
        <w:pStyle w:val="ListParagraph"/>
        <w:spacing w:after="0" w:line="240" w:lineRule="auto"/>
        <w:ind w:left="660"/>
        <w:rPr>
          <w:rFonts w:ascii="Times New Roman" w:hAnsi="Times New Roman" w:cs="Times New Roman"/>
          <w:sz w:val="24"/>
          <w:szCs w:val="24"/>
        </w:rPr>
      </w:pPr>
    </w:p>
    <w:p w14:paraId="45471C94" w14:textId="7961B9FE" w:rsidR="00326476" w:rsidRPr="005566B6" w:rsidRDefault="0032647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292E07" w14:textId="07D78A8E" w:rsidR="00A9490B" w:rsidRPr="005566B6" w:rsidRDefault="00A9490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7B9783" w14:textId="13D3ED1A" w:rsidR="008A7CEF" w:rsidRDefault="0032647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280C48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85517">
        <w:rPr>
          <w:rFonts w:ascii="Times New Roman" w:hAnsi="Times New Roman" w:cs="Times New Roman"/>
          <w:sz w:val="24"/>
          <w:szCs w:val="24"/>
        </w:rPr>
        <w:t xml:space="preserve">The National Prayers of Israel </w:t>
      </w:r>
    </w:p>
    <w:p w14:paraId="60AB5B22" w14:textId="28D4174C" w:rsidR="00A9490B" w:rsidRPr="00A9490B" w:rsidRDefault="00A9490B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A30ED89" w14:textId="77777777" w:rsidR="00776D1B" w:rsidRDefault="00A9490B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776D1B">
        <w:rPr>
          <w:rFonts w:ascii="Times New Roman" w:hAnsi="Times New Roman" w:cs="Times New Roman"/>
          <w:sz w:val="24"/>
          <w:szCs w:val="24"/>
        </w:rPr>
        <w:t>Ezra 9:5-15; Nehemiah 9:5-38; Daniel 9:5-</w:t>
      </w:r>
      <w:proofErr w:type="gramStart"/>
      <w:r w:rsidR="00776D1B">
        <w:rPr>
          <w:rFonts w:ascii="Times New Roman" w:hAnsi="Times New Roman" w:cs="Times New Roman"/>
          <w:sz w:val="24"/>
          <w:szCs w:val="24"/>
        </w:rPr>
        <w:t>38;</w:t>
      </w:r>
      <w:proofErr w:type="gramEnd"/>
    </w:p>
    <w:p w14:paraId="5B1D140C" w14:textId="02E9460C" w:rsidR="005C5F63" w:rsidRDefault="00776D1B" w:rsidP="00776D1B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I Chronicles 7:14)</w:t>
      </w:r>
    </w:p>
    <w:p w14:paraId="69F871B0" w14:textId="77777777" w:rsidR="00CC09F7" w:rsidRPr="005C5F63" w:rsidRDefault="00CC09F7" w:rsidP="00CC09F7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B8E8052" w14:textId="0596EDCD" w:rsidR="00A9490B" w:rsidRDefault="00A9490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92F55F" w14:textId="77777777" w:rsidR="00A9490B" w:rsidRDefault="00A9490B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6A0F3F" w14:textId="178CF8FA" w:rsidR="00280C48" w:rsidRDefault="005566B6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</w:t>
      </w:r>
      <w:r w:rsidR="00385517">
        <w:rPr>
          <w:rFonts w:ascii="Times New Roman" w:hAnsi="Times New Roman" w:cs="Times New Roman"/>
          <w:sz w:val="24"/>
          <w:szCs w:val="24"/>
        </w:rPr>
        <w:t>Learning from History</w:t>
      </w:r>
    </w:p>
    <w:p w14:paraId="48E24B02" w14:textId="2C645588" w:rsidR="005566B6" w:rsidRPr="005566B6" w:rsidRDefault="005566B6" w:rsidP="00A9490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0321907" w14:textId="2BF61CBA" w:rsidR="005566B6" w:rsidRDefault="005566B6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776D1B">
        <w:rPr>
          <w:rFonts w:ascii="Times New Roman" w:hAnsi="Times New Roman" w:cs="Times New Roman"/>
          <w:sz w:val="24"/>
          <w:szCs w:val="24"/>
        </w:rPr>
        <w:t>I Corinthians 10:1-12)</w:t>
      </w:r>
    </w:p>
    <w:p w14:paraId="3A8B0C9E" w14:textId="77777777" w:rsidR="00CC09F7" w:rsidRPr="00914CD3" w:rsidRDefault="00CC09F7" w:rsidP="00CC09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AA3DF2" w14:textId="77777777" w:rsidR="00385517" w:rsidRDefault="00385517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“Those who do not remember the past are condemned to </w:t>
      </w:r>
    </w:p>
    <w:p w14:paraId="2C63B662" w14:textId="3FA3B6AA" w:rsidR="00A9490B" w:rsidRPr="005566B6" w:rsidRDefault="00385517" w:rsidP="0038551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repeat it.”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r w:rsidRPr="00385517">
        <w:rPr>
          <w:rFonts w:ascii="Times New Roman" w:hAnsi="Times New Roman" w:cs="Times New Roman"/>
          <w:i/>
          <w:iCs/>
          <w:sz w:val="24"/>
          <w:szCs w:val="24"/>
        </w:rPr>
        <w:t>George Santayana</w:t>
      </w:r>
    </w:p>
    <w:p w14:paraId="42DE03AF" w14:textId="5A402BD6" w:rsidR="005566B6" w:rsidRPr="005566B6" w:rsidRDefault="005566B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DE93B8" w14:textId="77D5F805" w:rsidR="005566B6" w:rsidRPr="005566B6" w:rsidRDefault="005566B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98D385" w14:textId="77777777" w:rsidR="005566B6" w:rsidRPr="005A340F" w:rsidRDefault="005566B6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D0913B1" w14:textId="282AD822" w:rsidR="00DC0F7C" w:rsidRPr="00DC0F7C" w:rsidRDefault="00DC0F7C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C0F7C">
        <w:rPr>
          <w:rFonts w:ascii="Times New Roman" w:hAnsi="Times New Roman" w:cs="Times New Roman"/>
          <w:b/>
          <w:bCs/>
          <w:sz w:val="24"/>
          <w:szCs w:val="24"/>
        </w:rPr>
        <w:t xml:space="preserve">II. </w:t>
      </w:r>
      <w:r w:rsidR="00CC09F7">
        <w:rPr>
          <w:rFonts w:ascii="Times New Roman" w:hAnsi="Times New Roman" w:cs="Times New Roman"/>
          <w:b/>
          <w:bCs/>
          <w:sz w:val="24"/>
          <w:szCs w:val="24"/>
        </w:rPr>
        <w:t>Spiritual Preparation for Revival</w:t>
      </w:r>
    </w:p>
    <w:p w14:paraId="5685D651" w14:textId="77777777" w:rsidR="00DC0F7C" w:rsidRPr="004A44E3" w:rsidRDefault="00DC0F7C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78FA2BC" w14:textId="33BA68BD" w:rsidR="00656316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="009E343C">
        <w:rPr>
          <w:rFonts w:ascii="Times New Roman" w:hAnsi="Times New Roman" w:cs="Times New Roman"/>
          <w:sz w:val="24"/>
          <w:szCs w:val="24"/>
        </w:rPr>
        <w:t xml:space="preserve"> The People Assemble</w:t>
      </w:r>
      <w:r w:rsidR="007C5F00">
        <w:rPr>
          <w:rFonts w:ascii="Times New Roman" w:hAnsi="Times New Roman" w:cs="Times New Roman"/>
          <w:sz w:val="24"/>
          <w:szCs w:val="24"/>
        </w:rPr>
        <w:t xml:space="preserve"> Themselves</w:t>
      </w:r>
    </w:p>
    <w:p w14:paraId="0EABEEAE" w14:textId="74F05290" w:rsidR="00DF1641" w:rsidRPr="0087478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99CB2AD" w14:textId="77777777" w:rsidR="002C3676" w:rsidRDefault="00DF1641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</w:t>
      </w:r>
      <w:r w:rsidR="00AA0839">
        <w:rPr>
          <w:rFonts w:ascii="Times New Roman" w:hAnsi="Times New Roman" w:cs="Times New Roman"/>
          <w:sz w:val="24"/>
          <w:szCs w:val="24"/>
        </w:rPr>
        <w:t xml:space="preserve">ee </w:t>
      </w:r>
      <w:r w:rsidR="00401C72">
        <w:rPr>
          <w:rFonts w:ascii="Times New Roman" w:hAnsi="Times New Roman" w:cs="Times New Roman"/>
          <w:sz w:val="24"/>
          <w:szCs w:val="24"/>
        </w:rPr>
        <w:t>Nehemiah</w:t>
      </w:r>
      <w:r w:rsidR="009E343C">
        <w:rPr>
          <w:rFonts w:ascii="Times New Roman" w:hAnsi="Times New Roman" w:cs="Times New Roman"/>
          <w:sz w:val="24"/>
          <w:szCs w:val="24"/>
        </w:rPr>
        <w:t xml:space="preserve"> 9:1</w:t>
      </w:r>
      <w:r w:rsidR="00776D1B">
        <w:rPr>
          <w:rFonts w:ascii="Times New Roman" w:hAnsi="Times New Roman" w:cs="Times New Roman"/>
          <w:sz w:val="24"/>
          <w:szCs w:val="24"/>
        </w:rPr>
        <w:t>; Isaiah 6:5; Luke 5:8; Job 42:</w:t>
      </w:r>
      <w:proofErr w:type="gramStart"/>
      <w:r w:rsidR="00776D1B">
        <w:rPr>
          <w:rFonts w:ascii="Times New Roman" w:hAnsi="Times New Roman" w:cs="Times New Roman"/>
          <w:sz w:val="24"/>
          <w:szCs w:val="24"/>
        </w:rPr>
        <w:t>6;</w:t>
      </w:r>
      <w:proofErr w:type="gramEnd"/>
      <w:r w:rsidR="00776D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40170A" w14:textId="77777777" w:rsidR="002C3676" w:rsidRDefault="002C3676" w:rsidP="002C367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76D1B">
        <w:rPr>
          <w:rFonts w:ascii="Times New Roman" w:hAnsi="Times New Roman" w:cs="Times New Roman"/>
          <w:sz w:val="24"/>
          <w:szCs w:val="24"/>
        </w:rPr>
        <w:t xml:space="preserve">Romans 2:4; Psalm 34:8; Genesis 37:34; </w:t>
      </w:r>
      <w:r>
        <w:rPr>
          <w:rFonts w:ascii="Times New Roman" w:hAnsi="Times New Roman" w:cs="Times New Roman"/>
          <w:sz w:val="24"/>
          <w:szCs w:val="24"/>
        </w:rPr>
        <w:t xml:space="preserve">II Samuel </w:t>
      </w:r>
      <w:proofErr w:type="gramStart"/>
      <w:r>
        <w:rPr>
          <w:rFonts w:ascii="Times New Roman" w:hAnsi="Times New Roman" w:cs="Times New Roman"/>
          <w:sz w:val="24"/>
          <w:szCs w:val="24"/>
        </w:rPr>
        <w:t>3:31;</w:t>
      </w:r>
      <w:proofErr w:type="gramEnd"/>
    </w:p>
    <w:p w14:paraId="5DEB8F36" w14:textId="3F8A332F" w:rsidR="00801167" w:rsidRDefault="002C3676" w:rsidP="002C367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2C3676">
        <w:rPr>
          <w:rFonts w:ascii="Times New Roman" w:hAnsi="Times New Roman" w:cs="Times New Roman"/>
          <w:sz w:val="24"/>
          <w:szCs w:val="24"/>
        </w:rPr>
        <w:t>I Samuel 4:12; II Samuel 13:19</w:t>
      </w:r>
      <w:r>
        <w:rPr>
          <w:rFonts w:ascii="Times New Roman" w:hAnsi="Times New Roman" w:cs="Times New Roman"/>
          <w:sz w:val="24"/>
          <w:szCs w:val="24"/>
        </w:rPr>
        <w:t xml:space="preserve">; Jonah 3:5-7; Jeremiah 6:26) </w:t>
      </w:r>
    </w:p>
    <w:p w14:paraId="413F44B2" w14:textId="333B431F" w:rsidR="00A9490B" w:rsidRPr="005566B6" w:rsidRDefault="00A9490B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A52F70" w14:textId="77777777" w:rsidR="00A9490B" w:rsidRPr="005566B6" w:rsidRDefault="00A9490B" w:rsidP="00A9490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7365AE" w14:textId="0F109FC7" w:rsidR="00D6398D" w:rsidRPr="005566B6" w:rsidRDefault="00D6398D" w:rsidP="00614CF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D70ACF8" w14:textId="77777777" w:rsidR="00914CD3" w:rsidRPr="005A340F" w:rsidRDefault="00914CD3" w:rsidP="00614CFF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</w:rPr>
      </w:pPr>
    </w:p>
    <w:p w14:paraId="460B6419" w14:textId="386526F1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B</w:t>
      </w:r>
      <w:r w:rsidR="007013B2">
        <w:rPr>
          <w:rFonts w:ascii="Times New Roman" w:hAnsi="Times New Roman" w:cs="Times New Roman"/>
          <w:sz w:val="24"/>
          <w:szCs w:val="24"/>
        </w:rPr>
        <w:t>.</w:t>
      </w:r>
      <w:r w:rsidR="005566B6">
        <w:rPr>
          <w:rFonts w:ascii="Times New Roman" w:hAnsi="Times New Roman" w:cs="Times New Roman"/>
          <w:sz w:val="24"/>
          <w:szCs w:val="24"/>
        </w:rPr>
        <w:t xml:space="preserve"> </w:t>
      </w:r>
      <w:r w:rsidR="007C5F00">
        <w:rPr>
          <w:rFonts w:ascii="Times New Roman" w:hAnsi="Times New Roman" w:cs="Times New Roman"/>
          <w:sz w:val="24"/>
          <w:szCs w:val="24"/>
        </w:rPr>
        <w:t>The People Separate Themselves</w:t>
      </w:r>
    </w:p>
    <w:p w14:paraId="1464C8EA" w14:textId="797C7147" w:rsidR="00DF1641" w:rsidRPr="004A44E3" w:rsidRDefault="00DF1641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B7988B8" w14:textId="77777777" w:rsidR="002C3676" w:rsidRDefault="00DF1641" w:rsidP="00E853A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2193E">
        <w:rPr>
          <w:rFonts w:ascii="Times New Roman" w:hAnsi="Times New Roman" w:cs="Times New Roman"/>
          <w:sz w:val="24"/>
          <w:szCs w:val="24"/>
        </w:rPr>
        <w:t>(See</w:t>
      </w:r>
      <w:r w:rsidR="00D35DA6" w:rsidRPr="0002193E">
        <w:rPr>
          <w:rFonts w:ascii="Times New Roman" w:hAnsi="Times New Roman" w:cs="Times New Roman"/>
          <w:sz w:val="24"/>
          <w:szCs w:val="24"/>
        </w:rPr>
        <w:t xml:space="preserve"> </w:t>
      </w:r>
      <w:r w:rsidR="00401C72" w:rsidRPr="0002193E">
        <w:rPr>
          <w:rFonts w:ascii="Times New Roman" w:hAnsi="Times New Roman" w:cs="Times New Roman"/>
          <w:sz w:val="24"/>
          <w:szCs w:val="24"/>
        </w:rPr>
        <w:t>Nehemiah</w:t>
      </w:r>
      <w:r w:rsidR="00CC09F7">
        <w:rPr>
          <w:rFonts w:ascii="Times New Roman" w:hAnsi="Times New Roman" w:cs="Times New Roman"/>
          <w:sz w:val="24"/>
          <w:szCs w:val="24"/>
        </w:rPr>
        <w:t xml:space="preserve"> </w:t>
      </w:r>
      <w:r w:rsidR="002C3676">
        <w:rPr>
          <w:rFonts w:ascii="Times New Roman" w:hAnsi="Times New Roman" w:cs="Times New Roman"/>
          <w:sz w:val="24"/>
          <w:szCs w:val="24"/>
        </w:rPr>
        <w:t xml:space="preserve">9:2; Exodus 13:2; </w:t>
      </w:r>
      <w:r w:rsidR="002C3676" w:rsidRPr="002C3676">
        <w:rPr>
          <w:rFonts w:ascii="Times New Roman" w:eastAsia="Calibri" w:hAnsi="Times New Roman" w:cs="Times New Roman"/>
          <w:sz w:val="24"/>
          <w:szCs w:val="24"/>
        </w:rPr>
        <w:t>II Chronicles 35:</w:t>
      </w:r>
      <w:proofErr w:type="gramStart"/>
      <w:r w:rsidR="002C3676" w:rsidRPr="002C3676">
        <w:rPr>
          <w:rFonts w:ascii="Times New Roman" w:eastAsia="Calibri" w:hAnsi="Times New Roman" w:cs="Times New Roman"/>
          <w:sz w:val="24"/>
          <w:szCs w:val="24"/>
        </w:rPr>
        <w:t>6</w:t>
      </w:r>
      <w:r w:rsidR="002C3676">
        <w:rPr>
          <w:rFonts w:ascii="Times New Roman" w:eastAsia="Calibri" w:hAnsi="Times New Roman" w:cs="Times New Roman"/>
          <w:sz w:val="24"/>
          <w:szCs w:val="24"/>
        </w:rPr>
        <w:t>;</w:t>
      </w:r>
      <w:proofErr w:type="gramEnd"/>
      <w:r w:rsidR="002C367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B3010D5" w14:textId="7D97DAD1" w:rsidR="008F3030" w:rsidRDefault="002C3676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r w:rsidRPr="002C3676">
        <w:rPr>
          <w:rFonts w:ascii="Times New Roman" w:eastAsia="Calibri" w:hAnsi="Times New Roman" w:cs="Times New Roman"/>
          <w:sz w:val="24"/>
          <w:szCs w:val="24"/>
        </w:rPr>
        <w:t>Ephesians 5:25-27</w:t>
      </w:r>
      <w:r>
        <w:rPr>
          <w:rFonts w:ascii="Times New Roman" w:eastAsia="Calibri" w:hAnsi="Times New Roman" w:cs="Times New Roman"/>
          <w:sz w:val="24"/>
          <w:szCs w:val="24"/>
        </w:rPr>
        <w:t>; Nehemiah 3:20; Romans 12:2)</w:t>
      </w:r>
    </w:p>
    <w:p w14:paraId="5DABA2FD" w14:textId="5EC9EBD0" w:rsidR="00DF1641" w:rsidRDefault="00DF1641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DC0F7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C5F00">
        <w:rPr>
          <w:rFonts w:ascii="Times New Roman" w:hAnsi="Times New Roman" w:cs="Times New Roman"/>
          <w:sz w:val="24"/>
          <w:szCs w:val="24"/>
        </w:rPr>
        <w:t>The People Confess Their Sins</w:t>
      </w:r>
    </w:p>
    <w:p w14:paraId="7C9E5874" w14:textId="77777777" w:rsidR="00B56138" w:rsidRPr="004A44E3" w:rsidRDefault="00B56138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532E79A" w14:textId="08A23E13" w:rsidR="005A340F" w:rsidRDefault="00DF1641" w:rsidP="00BF69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D18D7">
        <w:rPr>
          <w:rFonts w:ascii="Times New Roman" w:hAnsi="Times New Roman" w:cs="Times New Roman"/>
          <w:sz w:val="24"/>
          <w:szCs w:val="24"/>
        </w:rPr>
        <w:t xml:space="preserve">(See </w:t>
      </w:r>
      <w:r w:rsidR="00D73CE4">
        <w:rPr>
          <w:rFonts w:ascii="Times New Roman" w:hAnsi="Times New Roman" w:cs="Times New Roman"/>
          <w:sz w:val="24"/>
          <w:szCs w:val="24"/>
        </w:rPr>
        <w:t xml:space="preserve">Nehemiah </w:t>
      </w:r>
      <w:r w:rsidR="007C5F00">
        <w:rPr>
          <w:rFonts w:ascii="Times New Roman" w:hAnsi="Times New Roman" w:cs="Times New Roman"/>
          <w:sz w:val="24"/>
          <w:szCs w:val="24"/>
        </w:rPr>
        <w:t xml:space="preserve">9:2; </w:t>
      </w:r>
      <w:r w:rsidR="002C3676">
        <w:rPr>
          <w:rFonts w:ascii="Times New Roman" w:hAnsi="Times New Roman" w:cs="Times New Roman"/>
          <w:sz w:val="24"/>
          <w:szCs w:val="24"/>
        </w:rPr>
        <w:t xml:space="preserve">Psalm 32:5; Exodus 10:16; James </w:t>
      </w:r>
      <w:proofErr w:type="gramStart"/>
      <w:r w:rsidR="002C3676">
        <w:rPr>
          <w:rFonts w:ascii="Times New Roman" w:hAnsi="Times New Roman" w:cs="Times New Roman"/>
          <w:sz w:val="24"/>
          <w:szCs w:val="24"/>
        </w:rPr>
        <w:t>4:17;</w:t>
      </w:r>
      <w:proofErr w:type="gramEnd"/>
      <w:r w:rsidR="002C36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F799A8" w14:textId="77777777" w:rsidR="005E1645" w:rsidRDefault="002C3676" w:rsidP="00BF6956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Numbers 15:27; </w:t>
      </w:r>
      <w:r w:rsidRPr="002C3676">
        <w:rPr>
          <w:rFonts w:ascii="Times New Roman" w:eastAsia="Calibri" w:hAnsi="Times New Roman" w:cs="Times New Roman"/>
          <w:sz w:val="24"/>
          <w:szCs w:val="24"/>
        </w:rPr>
        <w:t>Numbers 6:1-5; Judges 14:8-</w:t>
      </w:r>
      <w:proofErr w:type="gramStart"/>
      <w:r w:rsidRPr="002C3676">
        <w:rPr>
          <w:rFonts w:ascii="Times New Roman" w:eastAsia="Calibri" w:hAnsi="Times New Roman" w:cs="Times New Roman"/>
          <w:sz w:val="24"/>
          <w:szCs w:val="24"/>
        </w:rPr>
        <w:t>9;</w:t>
      </w:r>
      <w:proofErr w:type="gramEnd"/>
      <w:r w:rsidRPr="002C367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544EE99" w14:textId="77777777" w:rsidR="005E1645" w:rsidRDefault="002C3676" w:rsidP="005E1645">
      <w:pPr>
        <w:spacing w:after="0" w:line="240" w:lineRule="auto"/>
        <w:ind w:left="720" w:firstLine="120"/>
        <w:rPr>
          <w:rFonts w:ascii="Times New Roman" w:eastAsia="Calibri" w:hAnsi="Times New Roman" w:cs="Times New Roman"/>
          <w:sz w:val="24"/>
          <w:szCs w:val="24"/>
        </w:rPr>
      </w:pPr>
      <w:r w:rsidRPr="002C3676">
        <w:rPr>
          <w:rFonts w:ascii="Times New Roman" w:eastAsia="Calibri" w:hAnsi="Times New Roman" w:cs="Times New Roman"/>
          <w:sz w:val="24"/>
          <w:szCs w:val="24"/>
        </w:rPr>
        <w:t>Judges 16:17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5E1645">
        <w:rPr>
          <w:rFonts w:ascii="Times New Roman" w:eastAsia="Calibri" w:hAnsi="Times New Roman" w:cs="Times New Roman"/>
          <w:sz w:val="24"/>
          <w:szCs w:val="24"/>
        </w:rPr>
        <w:t>I</w:t>
      </w:r>
      <w:r w:rsidRPr="002C3676">
        <w:rPr>
          <w:rFonts w:ascii="Times New Roman" w:eastAsia="Calibri" w:hAnsi="Times New Roman" w:cs="Times New Roman"/>
          <w:sz w:val="24"/>
          <w:szCs w:val="24"/>
        </w:rPr>
        <w:t>I Samuel 11:3-4; II Samuel 12:9; Psalm 51:</w:t>
      </w:r>
      <w:proofErr w:type="gramStart"/>
      <w:r w:rsidRPr="002C3676">
        <w:rPr>
          <w:rFonts w:ascii="Times New Roman" w:eastAsia="Calibri" w:hAnsi="Times New Roman" w:cs="Times New Roman"/>
          <w:sz w:val="24"/>
          <w:szCs w:val="24"/>
        </w:rPr>
        <w:t>2</w:t>
      </w:r>
      <w:r>
        <w:rPr>
          <w:rFonts w:ascii="Times New Roman" w:eastAsia="Calibri" w:hAnsi="Times New Roman" w:cs="Times New Roman"/>
          <w:sz w:val="24"/>
          <w:szCs w:val="24"/>
        </w:rPr>
        <w:t>;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E1645"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14:paraId="589698CD" w14:textId="53226020" w:rsidR="005E1645" w:rsidRDefault="002C3676" w:rsidP="005E1645">
      <w:pPr>
        <w:spacing w:after="0" w:line="240" w:lineRule="auto"/>
        <w:ind w:left="720" w:firstLine="12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Micah 2:1; </w:t>
      </w:r>
      <w:r w:rsidRPr="002C3676">
        <w:rPr>
          <w:rFonts w:ascii="Times New Roman" w:eastAsia="Calibri" w:hAnsi="Times New Roman" w:cs="Times New Roman"/>
          <w:sz w:val="24"/>
          <w:szCs w:val="24"/>
        </w:rPr>
        <w:t>Jeremiah 33:8; Hebrews 8:12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="005E1645" w:rsidRPr="005E1645">
        <w:rPr>
          <w:rFonts w:ascii="Times New Roman" w:eastAsia="Calibri" w:hAnsi="Times New Roman" w:cs="Times New Roman"/>
          <w:sz w:val="24"/>
          <w:szCs w:val="24"/>
        </w:rPr>
        <w:t>I Samuel 3:13-</w:t>
      </w:r>
      <w:proofErr w:type="gramStart"/>
      <w:r w:rsidR="005E1645" w:rsidRPr="005E1645">
        <w:rPr>
          <w:rFonts w:ascii="Times New Roman" w:eastAsia="Calibri" w:hAnsi="Times New Roman" w:cs="Times New Roman"/>
          <w:sz w:val="24"/>
          <w:szCs w:val="24"/>
        </w:rPr>
        <w:t>14</w:t>
      </w:r>
      <w:r w:rsidR="005E1645">
        <w:rPr>
          <w:rFonts w:ascii="Times New Roman" w:eastAsia="Calibri" w:hAnsi="Times New Roman" w:cs="Times New Roman"/>
          <w:sz w:val="24"/>
          <w:szCs w:val="24"/>
        </w:rPr>
        <w:t>;</w:t>
      </w:r>
      <w:proofErr w:type="gramEnd"/>
      <w:r w:rsidR="005E164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4BE94F0" w14:textId="5144A247" w:rsidR="00E853A2" w:rsidRDefault="005E1645" w:rsidP="005E164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5E1645">
        <w:rPr>
          <w:rFonts w:ascii="Times New Roman" w:eastAsia="Calibri" w:hAnsi="Times New Roman" w:cs="Times New Roman"/>
          <w:sz w:val="24"/>
          <w:szCs w:val="24"/>
        </w:rPr>
        <w:t>Hebrews 3:13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5E1645">
        <w:rPr>
          <w:rFonts w:ascii="Times New Roman" w:eastAsia="Calibri" w:hAnsi="Times New Roman" w:cs="Times New Roman"/>
          <w:sz w:val="24"/>
          <w:szCs w:val="24"/>
        </w:rPr>
        <w:t>I Timothy 4:1-2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5348C421" w14:textId="29990287" w:rsidR="00E853A2" w:rsidRDefault="00E853A2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02B507" w14:textId="77777777" w:rsidR="00E853A2" w:rsidRDefault="00E853A2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ACBDC" w14:textId="77777777" w:rsidR="005E1645" w:rsidRDefault="005E1645" w:rsidP="00E6214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83551C" w14:textId="3424D637" w:rsidR="00A2744C" w:rsidRPr="005E1645" w:rsidRDefault="009F65A7" w:rsidP="00E6214C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perscript"/>
        </w:rPr>
      </w:pPr>
      <w:r w:rsidRPr="005E1645">
        <w:rPr>
          <w:rFonts w:ascii="Times New Roman" w:hAnsi="Times New Roman" w:cs="Times New Roman"/>
          <w:sz w:val="16"/>
          <w:szCs w:val="16"/>
          <w:vertAlign w:val="superscript"/>
        </w:rPr>
        <w:t xml:space="preserve"> </w:t>
      </w:r>
    </w:p>
    <w:p w14:paraId="6729FD59" w14:textId="09F41E46" w:rsidR="00487C95" w:rsidRDefault="00FF5E78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. </w:t>
      </w:r>
      <w:r w:rsidR="007C5F00">
        <w:rPr>
          <w:rFonts w:ascii="Times New Roman" w:hAnsi="Times New Roman" w:cs="Times New Roman"/>
          <w:sz w:val="24"/>
          <w:szCs w:val="24"/>
        </w:rPr>
        <w:t>The People Read the Word of God</w:t>
      </w:r>
    </w:p>
    <w:p w14:paraId="1E89539A" w14:textId="155905A7" w:rsidR="007433BB" w:rsidRPr="00874783" w:rsidRDefault="007433BB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32D9893" w14:textId="5D44D178" w:rsidR="005A340F" w:rsidRDefault="004D18D7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</w:t>
      </w:r>
      <w:r w:rsidR="00031D8E">
        <w:rPr>
          <w:rFonts w:ascii="Times New Roman" w:hAnsi="Times New Roman" w:cs="Times New Roman"/>
          <w:sz w:val="24"/>
          <w:szCs w:val="24"/>
        </w:rPr>
        <w:t xml:space="preserve"> </w:t>
      </w:r>
      <w:r w:rsidR="007C5F00">
        <w:rPr>
          <w:rFonts w:ascii="Times New Roman" w:hAnsi="Times New Roman" w:cs="Times New Roman"/>
          <w:sz w:val="24"/>
          <w:szCs w:val="24"/>
        </w:rPr>
        <w:t xml:space="preserve">Nehemiah 9:3; </w:t>
      </w:r>
      <w:r w:rsidR="005E1645">
        <w:rPr>
          <w:rFonts w:ascii="Times New Roman" w:hAnsi="Times New Roman" w:cs="Times New Roman"/>
          <w:sz w:val="24"/>
          <w:szCs w:val="24"/>
        </w:rPr>
        <w:t>Nehemiah 8:1-3)</w:t>
      </w:r>
    </w:p>
    <w:p w14:paraId="5B72F50E" w14:textId="77777777" w:rsidR="00E853A2" w:rsidRDefault="00E853A2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6E4E3E" w14:textId="45F78F55" w:rsidR="00D73CE4" w:rsidRDefault="00D73CE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427CFB" w14:textId="77777777" w:rsidR="00BF6956" w:rsidRDefault="00BF695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963E02" w14:textId="77777777" w:rsidR="007022AA" w:rsidRPr="005E1645" w:rsidRDefault="007022AA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C640D70" w14:textId="3CD73855" w:rsidR="00D73CE4" w:rsidRDefault="00D73CE4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.</w:t>
      </w:r>
      <w:r w:rsidR="007F0B6D">
        <w:rPr>
          <w:rFonts w:ascii="Times New Roman" w:hAnsi="Times New Roman" w:cs="Times New Roman"/>
          <w:sz w:val="24"/>
          <w:szCs w:val="24"/>
        </w:rPr>
        <w:t xml:space="preserve"> </w:t>
      </w:r>
      <w:r w:rsidR="007C5F00">
        <w:rPr>
          <w:rFonts w:ascii="Times New Roman" w:hAnsi="Times New Roman" w:cs="Times New Roman"/>
          <w:sz w:val="24"/>
          <w:szCs w:val="24"/>
        </w:rPr>
        <w:t>The People Worship God</w:t>
      </w:r>
    </w:p>
    <w:p w14:paraId="3DDD5EAA" w14:textId="708564C4" w:rsidR="00D73CE4" w:rsidRPr="00267AE6" w:rsidRDefault="00D73CE4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65071F5" w14:textId="3D685276" w:rsidR="002F05AF" w:rsidRDefault="00D73CE4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7C5F00">
        <w:rPr>
          <w:rFonts w:ascii="Times New Roman" w:hAnsi="Times New Roman" w:cs="Times New Roman"/>
          <w:sz w:val="24"/>
          <w:szCs w:val="24"/>
        </w:rPr>
        <w:t>Nehemiah 9:3</w:t>
      </w:r>
      <w:r w:rsidR="002F05AF">
        <w:rPr>
          <w:rFonts w:ascii="Times New Roman" w:hAnsi="Times New Roman" w:cs="Times New Roman"/>
          <w:sz w:val="24"/>
          <w:szCs w:val="24"/>
        </w:rPr>
        <w:t>)</w:t>
      </w:r>
    </w:p>
    <w:p w14:paraId="205A7AF3" w14:textId="77777777" w:rsidR="00E853A2" w:rsidRDefault="00E853A2" w:rsidP="00E853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786702" w14:textId="22C17F81" w:rsidR="00934718" w:rsidRDefault="00095C12" w:rsidP="007022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44534ED" w14:textId="77777777" w:rsidR="00BF6956" w:rsidRPr="00934718" w:rsidRDefault="00BF6956" w:rsidP="007022AA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DCE9A27" w14:textId="79FCBA08" w:rsidR="007022AA" w:rsidRPr="005E1645" w:rsidRDefault="007022AA" w:rsidP="007941B0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DB1AACF" w14:textId="69E6FF0F" w:rsidR="007022AA" w:rsidRPr="005E1645" w:rsidRDefault="00656316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6316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47510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656316">
        <w:rPr>
          <w:rFonts w:ascii="Times New Roman" w:hAnsi="Times New Roman" w:cs="Times New Roman"/>
          <w:b/>
          <w:bCs/>
          <w:sz w:val="24"/>
          <w:szCs w:val="24"/>
        </w:rPr>
        <w:t xml:space="preserve">I. </w:t>
      </w:r>
      <w:r w:rsidR="00A36B10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0"/>
      <w:r w:rsidR="008011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362B18B" w14:textId="1C41F1F9" w:rsidR="007022AA" w:rsidRDefault="007022AA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EC9415" w14:textId="5EAF1719" w:rsidR="007022AA" w:rsidRDefault="007022AA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15F81D" w14:textId="2BDC6F2A" w:rsidR="008F3030" w:rsidRDefault="008F303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A17733" w14:textId="77777777" w:rsidR="008F3030" w:rsidRPr="005E1645" w:rsidRDefault="008F3030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3712AF0" w14:textId="73356F82" w:rsidR="007022AA" w:rsidRPr="009601F7" w:rsidRDefault="009601F7" w:rsidP="007941B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601F7">
        <w:rPr>
          <w:rFonts w:ascii="Times New Roman" w:hAnsi="Times New Roman" w:cs="Times New Roman"/>
          <w:b/>
          <w:bCs/>
          <w:sz w:val="24"/>
          <w:szCs w:val="24"/>
        </w:rPr>
        <w:t>IV. Communion</w:t>
      </w:r>
    </w:p>
    <w:p w14:paraId="4C9534BD" w14:textId="77777777" w:rsidR="00BF6956" w:rsidRDefault="00BF6956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5ED94F" w14:textId="4766AA4E" w:rsidR="005A340F" w:rsidRDefault="005A340F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A056D1" w14:textId="77777777" w:rsidR="008F3030" w:rsidRPr="005E1645" w:rsidRDefault="008F3030" w:rsidP="007941B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E2B5ED8" w14:textId="77777777" w:rsidR="00BA3317" w:rsidRPr="00401C72" w:rsidRDefault="00BA3317" w:rsidP="00BA3317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749FE">
        <w:rPr>
          <w:rFonts w:ascii="Times New Roman" w:eastAsia="Times New Roman" w:hAnsi="Times New Roman" w:cs="Times New Roman"/>
          <w:sz w:val="20"/>
          <w:szCs w:val="20"/>
        </w:rPr>
        <w:t>Communion at Cornerstone Church is open for all who profess Jesus Christ as their Lord and Savior. You do not have to be a member of Cornerstone or a member of a Southern Baptist Church to observe Communion with us. If you are a believer in Jesus Christ, you are welcome to take Communion. If you are not a believer in Jesus Christ, Scripture commands that you refrain taking Communion. (I Cor 11:26-31)</w:t>
      </w:r>
    </w:p>
    <w:p w14:paraId="6AC55D9D" w14:textId="77777777" w:rsidR="008F3030" w:rsidRPr="005E1645" w:rsidRDefault="008F3030" w:rsidP="007941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0D9FF8" w14:textId="518DD808" w:rsidR="00656316" w:rsidRDefault="00656316" w:rsidP="0065631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1BBEB5D9" w14:textId="00F78500" w:rsidR="00656316" w:rsidRPr="00EA031C" w:rsidRDefault="00EA031C" w:rsidP="00EA031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88482195"/>
      <w:bookmarkStart w:id="2" w:name="_Hlk90305594"/>
      <w:r w:rsidRPr="00EA031C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6019C6AB" w14:textId="35C4FBE1" w:rsidR="00DF0DA8" w:rsidRDefault="00EA031C" w:rsidP="00FE2C5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hemiah </w:t>
      </w:r>
      <w:r w:rsidR="00BF6956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:</w:t>
      </w:r>
      <w:bookmarkEnd w:id="1"/>
      <w:r w:rsidR="00E853A2">
        <w:rPr>
          <w:rFonts w:ascii="Times New Roman" w:hAnsi="Times New Roman" w:cs="Times New Roman"/>
          <w:sz w:val="24"/>
          <w:szCs w:val="24"/>
        </w:rPr>
        <w:t>1</w:t>
      </w:r>
      <w:r w:rsidR="007022AA">
        <w:rPr>
          <w:rFonts w:ascii="Times New Roman" w:hAnsi="Times New Roman" w:cs="Times New Roman"/>
          <w:sz w:val="24"/>
          <w:szCs w:val="24"/>
        </w:rPr>
        <w:t>-</w:t>
      </w:r>
      <w:r w:rsidR="00BF6956">
        <w:rPr>
          <w:rFonts w:ascii="Times New Roman" w:hAnsi="Times New Roman" w:cs="Times New Roman"/>
          <w:sz w:val="24"/>
          <w:szCs w:val="24"/>
        </w:rPr>
        <w:t>3</w:t>
      </w:r>
    </w:p>
    <w:p w14:paraId="1B2253AC" w14:textId="444ED57C" w:rsidR="00F65799" w:rsidRPr="00F23B95" w:rsidRDefault="00F65799" w:rsidP="001824B1">
      <w:pPr>
        <w:spacing w:after="0" w:line="240" w:lineRule="auto"/>
        <w:jc w:val="both"/>
        <w:rPr>
          <w:rFonts w:ascii="Times New Roman" w:hAnsi="Times New Roman" w:cs="Times New Roman"/>
          <w:sz w:val="4"/>
          <w:szCs w:val="4"/>
        </w:rPr>
      </w:pPr>
    </w:p>
    <w:p w14:paraId="7EB5C6C1" w14:textId="77777777" w:rsidR="00F23B95" w:rsidRPr="00760E27" w:rsidRDefault="00F23B95" w:rsidP="00211FE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896519" w14:textId="44BD7F77" w:rsidR="002042B3" w:rsidRDefault="00BF6956" w:rsidP="00BF69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695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6956">
        <w:rPr>
          <w:rFonts w:ascii="Times New Roman" w:hAnsi="Times New Roman" w:cs="Times New Roman"/>
          <w:sz w:val="24"/>
          <w:szCs w:val="24"/>
        </w:rPr>
        <w:t>Now on the twenty-fourth day of this month the sons of Israel assembled with fasting, in sackcloth and with dirt upon them. </w:t>
      </w:r>
      <w:r w:rsidRPr="00BF695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 </w:t>
      </w:r>
      <w:r w:rsidRPr="00BF6956">
        <w:rPr>
          <w:rFonts w:ascii="Times New Roman" w:hAnsi="Times New Roman" w:cs="Times New Roman"/>
          <w:sz w:val="24"/>
          <w:szCs w:val="24"/>
        </w:rPr>
        <w:t>The descendants of Israel separated themselves from all foreigners and stood and confessed their sins and the iniquities of their fathers. </w:t>
      </w:r>
      <w:r w:rsidRPr="00BF695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 </w:t>
      </w:r>
      <w:r w:rsidRPr="00BF6956">
        <w:rPr>
          <w:rFonts w:ascii="Times New Roman" w:hAnsi="Times New Roman" w:cs="Times New Roman"/>
          <w:sz w:val="24"/>
          <w:szCs w:val="24"/>
        </w:rPr>
        <w:t>While they stood in their place, they read from the book of the law of the Lord their God for a fourth of the day; and for </w:t>
      </w:r>
      <w:r w:rsidRPr="00BF6956">
        <w:rPr>
          <w:rFonts w:ascii="Times New Roman" w:hAnsi="Times New Roman" w:cs="Times New Roman"/>
          <w:i/>
          <w:iCs/>
          <w:sz w:val="24"/>
          <w:szCs w:val="24"/>
        </w:rPr>
        <w:t>another</w:t>
      </w:r>
      <w:r w:rsidRPr="00BF6956">
        <w:rPr>
          <w:rFonts w:ascii="Times New Roman" w:hAnsi="Times New Roman" w:cs="Times New Roman"/>
          <w:sz w:val="24"/>
          <w:szCs w:val="24"/>
        </w:rPr>
        <w:t> fourth they confessed and worshiped the Lord their God.</w:t>
      </w:r>
    </w:p>
    <w:p w14:paraId="4572064F" w14:textId="4268E941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61E6B" w14:textId="4EE9B095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28296E" w14:textId="34CFDAC3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083F36" w14:textId="486DC253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C4BD79" w14:textId="57A5A432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98F8D2" w14:textId="6F8E3DEB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EA51F6" w14:textId="3E57324B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313E9D" w14:textId="263BDEEF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E43EC1" w14:textId="0C485A58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BE887B" w14:textId="7E86BE75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457E4D" w14:textId="0F0B03C0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9BA3EF" w14:textId="51ECD0BB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1065A9" w14:textId="6118C20F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D9A619" w14:textId="71C5CF17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A6A688" w14:textId="304F8EF1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2B7DBA" w14:textId="77777777" w:rsidR="00BF6956" w:rsidRDefault="00BF6956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9175F0" w14:textId="4866606A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8D8F63" w14:textId="43C28A61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73785" w14:textId="3C743988" w:rsidR="0062558E" w:rsidRDefault="0062558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FD8B8" w14:textId="2DB9DB2B" w:rsidR="007022AA" w:rsidRDefault="007022AA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A1D5AB" w14:textId="578EB917" w:rsidR="007022AA" w:rsidRDefault="007022AA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5F9B7F" w14:textId="03DD1F72" w:rsidR="007022AA" w:rsidRDefault="007022AA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0C16C1" w14:textId="4BD1C8BF" w:rsidR="007022AA" w:rsidRDefault="007022AA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0F3109" w14:textId="77777777" w:rsidR="007022AA" w:rsidRDefault="007022AA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D118D3" w14:textId="77777777" w:rsidR="001C06FE" w:rsidRDefault="001C06FE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F89CBA" w14:textId="21F70CA7" w:rsidR="002042B3" w:rsidRDefault="002042B3" w:rsidP="00141D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AD2342" w14:textId="77777777" w:rsidR="00401C72" w:rsidRPr="00401C72" w:rsidRDefault="00401C72" w:rsidP="00141DD1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11A659FF" w14:textId="03850028" w:rsidR="002110EB" w:rsidRPr="00141DD1" w:rsidRDefault="00F65799" w:rsidP="00141DD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5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</w:t>
      </w:r>
      <w:r w:rsidR="00A00261">
        <w:rPr>
          <w:rFonts w:ascii="Times New Roman" w:hAnsi="Times New Roman" w:cs="Times New Roman"/>
          <w:sz w:val="20"/>
          <w:szCs w:val="20"/>
        </w:rPr>
        <w:t>2</w:t>
      </w:r>
      <w:r w:rsidRPr="00625397">
        <w:rPr>
          <w:rFonts w:ascii="Times New Roman" w:hAnsi="Times New Roman" w:cs="Times New Roman"/>
          <w:sz w:val="20"/>
          <w:szCs w:val="20"/>
        </w:rPr>
        <w:t>.</w:t>
      </w:r>
      <w:bookmarkEnd w:id="2"/>
    </w:p>
    <w:sectPr w:rsidR="002110EB" w:rsidRPr="00141DD1" w:rsidSect="00372DA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43CF"/>
    <w:multiLevelType w:val="hybridMultilevel"/>
    <w:tmpl w:val="728CFAC6"/>
    <w:lvl w:ilvl="0" w:tplc="A6D25A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B33B26"/>
    <w:multiLevelType w:val="hybridMultilevel"/>
    <w:tmpl w:val="C05893F2"/>
    <w:lvl w:ilvl="0" w:tplc="0409000D">
      <w:start w:val="1"/>
      <w:numFmt w:val="bullet"/>
      <w:lvlText w:val="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2EC75709"/>
    <w:multiLevelType w:val="hybridMultilevel"/>
    <w:tmpl w:val="9BCA304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B862A5"/>
    <w:multiLevelType w:val="hybridMultilevel"/>
    <w:tmpl w:val="45FC50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669D3"/>
    <w:multiLevelType w:val="hybridMultilevel"/>
    <w:tmpl w:val="1F148FF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5E7936"/>
    <w:multiLevelType w:val="hybridMultilevel"/>
    <w:tmpl w:val="952AF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E4653"/>
    <w:multiLevelType w:val="hybridMultilevel"/>
    <w:tmpl w:val="1D0E0C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923B55"/>
    <w:multiLevelType w:val="hybridMultilevel"/>
    <w:tmpl w:val="D10C671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9819D9"/>
    <w:multiLevelType w:val="hybridMultilevel"/>
    <w:tmpl w:val="DD349342"/>
    <w:lvl w:ilvl="0" w:tplc="502AAC20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9" w15:restartNumberingAfterBreak="0">
    <w:nsid w:val="6FEB4DDB"/>
    <w:multiLevelType w:val="hybridMultilevel"/>
    <w:tmpl w:val="FC88A7EE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6"/>
  </w:num>
  <w:num w:numId="6">
    <w:abstractNumId w:val="4"/>
  </w:num>
  <w:num w:numId="7">
    <w:abstractNumId w:val="7"/>
  </w:num>
  <w:num w:numId="8">
    <w:abstractNumId w:val="2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bEwsbSwNDYzNjZW0lEKTi0uzszPAykwrAUAp0tpEiwAAAA="/>
  </w:docVars>
  <w:rsids>
    <w:rsidRoot w:val="00372DAC"/>
    <w:rsid w:val="00005080"/>
    <w:rsid w:val="0002193E"/>
    <w:rsid w:val="000235AC"/>
    <w:rsid w:val="00025BCB"/>
    <w:rsid w:val="00031D8E"/>
    <w:rsid w:val="00033879"/>
    <w:rsid w:val="000340BE"/>
    <w:rsid w:val="00041AFA"/>
    <w:rsid w:val="000474CF"/>
    <w:rsid w:val="000538BC"/>
    <w:rsid w:val="00061A1E"/>
    <w:rsid w:val="00061DB8"/>
    <w:rsid w:val="00065241"/>
    <w:rsid w:val="00067F6E"/>
    <w:rsid w:val="00074C46"/>
    <w:rsid w:val="0008134D"/>
    <w:rsid w:val="00092AAB"/>
    <w:rsid w:val="00093701"/>
    <w:rsid w:val="00093BBF"/>
    <w:rsid w:val="00095C12"/>
    <w:rsid w:val="000B5DE1"/>
    <w:rsid w:val="000C0452"/>
    <w:rsid w:val="000C3CEE"/>
    <w:rsid w:val="000C7293"/>
    <w:rsid w:val="000D095A"/>
    <w:rsid w:val="000D67ED"/>
    <w:rsid w:val="000D6D19"/>
    <w:rsid w:val="000E566D"/>
    <w:rsid w:val="000E6E12"/>
    <w:rsid w:val="000E7C89"/>
    <w:rsid w:val="000F2566"/>
    <w:rsid w:val="000F5E4E"/>
    <w:rsid w:val="000F6103"/>
    <w:rsid w:val="000F75FE"/>
    <w:rsid w:val="00103DF9"/>
    <w:rsid w:val="00105036"/>
    <w:rsid w:val="001107AF"/>
    <w:rsid w:val="00124F96"/>
    <w:rsid w:val="00126F6A"/>
    <w:rsid w:val="00127B25"/>
    <w:rsid w:val="00141DD1"/>
    <w:rsid w:val="0014699B"/>
    <w:rsid w:val="00160B8D"/>
    <w:rsid w:val="00160C47"/>
    <w:rsid w:val="00162B81"/>
    <w:rsid w:val="00170146"/>
    <w:rsid w:val="00172C41"/>
    <w:rsid w:val="001824B1"/>
    <w:rsid w:val="00192661"/>
    <w:rsid w:val="001978DB"/>
    <w:rsid w:val="001B471E"/>
    <w:rsid w:val="001C06FE"/>
    <w:rsid w:val="001D47D1"/>
    <w:rsid w:val="001D7AFA"/>
    <w:rsid w:val="001E0200"/>
    <w:rsid w:val="001F164A"/>
    <w:rsid w:val="001F453A"/>
    <w:rsid w:val="002042B3"/>
    <w:rsid w:val="002053A8"/>
    <w:rsid w:val="00207F25"/>
    <w:rsid w:val="002110EB"/>
    <w:rsid w:val="00211FED"/>
    <w:rsid w:val="002133F3"/>
    <w:rsid w:val="002266DE"/>
    <w:rsid w:val="00232FA8"/>
    <w:rsid w:val="00246BF5"/>
    <w:rsid w:val="00267AE6"/>
    <w:rsid w:val="00280C48"/>
    <w:rsid w:val="00280D10"/>
    <w:rsid w:val="00290F5C"/>
    <w:rsid w:val="00294B31"/>
    <w:rsid w:val="002A7F8B"/>
    <w:rsid w:val="002B7DBF"/>
    <w:rsid w:val="002C3676"/>
    <w:rsid w:val="002D21B0"/>
    <w:rsid w:val="002E32C0"/>
    <w:rsid w:val="002F05AF"/>
    <w:rsid w:val="0030607E"/>
    <w:rsid w:val="00307879"/>
    <w:rsid w:val="0031434D"/>
    <w:rsid w:val="00315118"/>
    <w:rsid w:val="00320CF0"/>
    <w:rsid w:val="00326476"/>
    <w:rsid w:val="003302B2"/>
    <w:rsid w:val="003322A7"/>
    <w:rsid w:val="003633CD"/>
    <w:rsid w:val="00367960"/>
    <w:rsid w:val="00372DAC"/>
    <w:rsid w:val="00376128"/>
    <w:rsid w:val="003834C3"/>
    <w:rsid w:val="00385517"/>
    <w:rsid w:val="00395517"/>
    <w:rsid w:val="003A44EF"/>
    <w:rsid w:val="003B4C61"/>
    <w:rsid w:val="003C64F8"/>
    <w:rsid w:val="003D7DA6"/>
    <w:rsid w:val="003E59E4"/>
    <w:rsid w:val="003F0317"/>
    <w:rsid w:val="00401C72"/>
    <w:rsid w:val="0040394D"/>
    <w:rsid w:val="00405EBB"/>
    <w:rsid w:val="00440AE9"/>
    <w:rsid w:val="00462C86"/>
    <w:rsid w:val="00475102"/>
    <w:rsid w:val="00480D8F"/>
    <w:rsid w:val="00480FA1"/>
    <w:rsid w:val="00483584"/>
    <w:rsid w:val="00485097"/>
    <w:rsid w:val="00486E0F"/>
    <w:rsid w:val="00487C95"/>
    <w:rsid w:val="00492730"/>
    <w:rsid w:val="00495BE4"/>
    <w:rsid w:val="00495CFE"/>
    <w:rsid w:val="00497113"/>
    <w:rsid w:val="00497B46"/>
    <w:rsid w:val="004A2299"/>
    <w:rsid w:val="004A44E3"/>
    <w:rsid w:val="004A6F10"/>
    <w:rsid w:val="004B33D7"/>
    <w:rsid w:val="004B5D28"/>
    <w:rsid w:val="004C1C7A"/>
    <w:rsid w:val="004C23D9"/>
    <w:rsid w:val="004D18D7"/>
    <w:rsid w:val="004E0ECE"/>
    <w:rsid w:val="004E1E83"/>
    <w:rsid w:val="004F580C"/>
    <w:rsid w:val="00511F05"/>
    <w:rsid w:val="005227B6"/>
    <w:rsid w:val="00522CE9"/>
    <w:rsid w:val="00531E58"/>
    <w:rsid w:val="00542FA3"/>
    <w:rsid w:val="00554C92"/>
    <w:rsid w:val="005566B6"/>
    <w:rsid w:val="00560F80"/>
    <w:rsid w:val="00565E0C"/>
    <w:rsid w:val="00570F42"/>
    <w:rsid w:val="00571639"/>
    <w:rsid w:val="005774D8"/>
    <w:rsid w:val="00577E7F"/>
    <w:rsid w:val="00580A4F"/>
    <w:rsid w:val="00584F17"/>
    <w:rsid w:val="005946B4"/>
    <w:rsid w:val="005A340F"/>
    <w:rsid w:val="005B260D"/>
    <w:rsid w:val="005B2851"/>
    <w:rsid w:val="005C5F63"/>
    <w:rsid w:val="005D7BE8"/>
    <w:rsid w:val="005E1645"/>
    <w:rsid w:val="005E3FE4"/>
    <w:rsid w:val="005F0C94"/>
    <w:rsid w:val="005F24D2"/>
    <w:rsid w:val="005F52F6"/>
    <w:rsid w:val="00611AFA"/>
    <w:rsid w:val="00614CFF"/>
    <w:rsid w:val="006254E6"/>
    <w:rsid w:val="00625543"/>
    <w:rsid w:val="0062558E"/>
    <w:rsid w:val="00626EEC"/>
    <w:rsid w:val="00627BD4"/>
    <w:rsid w:val="006318C8"/>
    <w:rsid w:val="00632B24"/>
    <w:rsid w:val="00642E62"/>
    <w:rsid w:val="00643583"/>
    <w:rsid w:val="00645B07"/>
    <w:rsid w:val="006553A4"/>
    <w:rsid w:val="00656019"/>
    <w:rsid w:val="00656316"/>
    <w:rsid w:val="006761E8"/>
    <w:rsid w:val="00692C75"/>
    <w:rsid w:val="00697AF4"/>
    <w:rsid w:val="006A5B85"/>
    <w:rsid w:val="006B41FD"/>
    <w:rsid w:val="006B43CD"/>
    <w:rsid w:val="006C032B"/>
    <w:rsid w:val="006D679B"/>
    <w:rsid w:val="006E4EDC"/>
    <w:rsid w:val="006E5BF9"/>
    <w:rsid w:val="006E69D9"/>
    <w:rsid w:val="006E7056"/>
    <w:rsid w:val="006F0724"/>
    <w:rsid w:val="006F13B7"/>
    <w:rsid w:val="006F78AE"/>
    <w:rsid w:val="00700916"/>
    <w:rsid w:val="007013B2"/>
    <w:rsid w:val="007022AA"/>
    <w:rsid w:val="007433BB"/>
    <w:rsid w:val="007473BC"/>
    <w:rsid w:val="00760E27"/>
    <w:rsid w:val="007613E1"/>
    <w:rsid w:val="00766286"/>
    <w:rsid w:val="0077523D"/>
    <w:rsid w:val="00776D1B"/>
    <w:rsid w:val="007862A7"/>
    <w:rsid w:val="00786414"/>
    <w:rsid w:val="0079091F"/>
    <w:rsid w:val="00792D39"/>
    <w:rsid w:val="007941B0"/>
    <w:rsid w:val="007A7E06"/>
    <w:rsid w:val="007B25A5"/>
    <w:rsid w:val="007C04BE"/>
    <w:rsid w:val="007C5F00"/>
    <w:rsid w:val="007C7ACA"/>
    <w:rsid w:val="007D4554"/>
    <w:rsid w:val="007D7E8E"/>
    <w:rsid w:val="007E4DCA"/>
    <w:rsid w:val="007E526A"/>
    <w:rsid w:val="007F039A"/>
    <w:rsid w:val="007F0B6D"/>
    <w:rsid w:val="00801167"/>
    <w:rsid w:val="00802B82"/>
    <w:rsid w:val="00810ACB"/>
    <w:rsid w:val="00810E96"/>
    <w:rsid w:val="008140AC"/>
    <w:rsid w:val="00831889"/>
    <w:rsid w:val="00854E70"/>
    <w:rsid w:val="00855200"/>
    <w:rsid w:val="00863999"/>
    <w:rsid w:val="00870243"/>
    <w:rsid w:val="00874783"/>
    <w:rsid w:val="00880DC9"/>
    <w:rsid w:val="00881D40"/>
    <w:rsid w:val="00887801"/>
    <w:rsid w:val="008A0C22"/>
    <w:rsid w:val="008A2252"/>
    <w:rsid w:val="008A7984"/>
    <w:rsid w:val="008A7CEF"/>
    <w:rsid w:val="008B4C26"/>
    <w:rsid w:val="008B7588"/>
    <w:rsid w:val="008E14FB"/>
    <w:rsid w:val="008E2F14"/>
    <w:rsid w:val="008F3030"/>
    <w:rsid w:val="00911644"/>
    <w:rsid w:val="00914CD3"/>
    <w:rsid w:val="00921BB1"/>
    <w:rsid w:val="00927CB7"/>
    <w:rsid w:val="009310EE"/>
    <w:rsid w:val="00932CAA"/>
    <w:rsid w:val="00934718"/>
    <w:rsid w:val="00940E03"/>
    <w:rsid w:val="0094692A"/>
    <w:rsid w:val="00947032"/>
    <w:rsid w:val="009601F7"/>
    <w:rsid w:val="009611F6"/>
    <w:rsid w:val="00962276"/>
    <w:rsid w:val="00965C88"/>
    <w:rsid w:val="00971325"/>
    <w:rsid w:val="00972CAC"/>
    <w:rsid w:val="00981791"/>
    <w:rsid w:val="00985D26"/>
    <w:rsid w:val="00991CB3"/>
    <w:rsid w:val="009C1164"/>
    <w:rsid w:val="009D05AB"/>
    <w:rsid w:val="009E343C"/>
    <w:rsid w:val="009E3FC7"/>
    <w:rsid w:val="009E55F9"/>
    <w:rsid w:val="009F65A7"/>
    <w:rsid w:val="00A00261"/>
    <w:rsid w:val="00A03C7F"/>
    <w:rsid w:val="00A06556"/>
    <w:rsid w:val="00A2744C"/>
    <w:rsid w:val="00A36B10"/>
    <w:rsid w:val="00A415B4"/>
    <w:rsid w:val="00A5366C"/>
    <w:rsid w:val="00A70BFB"/>
    <w:rsid w:val="00A725EB"/>
    <w:rsid w:val="00A920FB"/>
    <w:rsid w:val="00A9490B"/>
    <w:rsid w:val="00AA0839"/>
    <w:rsid w:val="00AA2FFE"/>
    <w:rsid w:val="00AB6255"/>
    <w:rsid w:val="00AD45FD"/>
    <w:rsid w:val="00AD671F"/>
    <w:rsid w:val="00AD76BF"/>
    <w:rsid w:val="00AE1BCA"/>
    <w:rsid w:val="00B03052"/>
    <w:rsid w:val="00B0385B"/>
    <w:rsid w:val="00B03B22"/>
    <w:rsid w:val="00B07242"/>
    <w:rsid w:val="00B268F1"/>
    <w:rsid w:val="00B315F9"/>
    <w:rsid w:val="00B42C21"/>
    <w:rsid w:val="00B42ED1"/>
    <w:rsid w:val="00B54545"/>
    <w:rsid w:val="00B55979"/>
    <w:rsid w:val="00B56138"/>
    <w:rsid w:val="00B56542"/>
    <w:rsid w:val="00B6719E"/>
    <w:rsid w:val="00B67B0F"/>
    <w:rsid w:val="00B70C54"/>
    <w:rsid w:val="00B71CDC"/>
    <w:rsid w:val="00B830CC"/>
    <w:rsid w:val="00B85B11"/>
    <w:rsid w:val="00B91B58"/>
    <w:rsid w:val="00B92A7D"/>
    <w:rsid w:val="00B95722"/>
    <w:rsid w:val="00BA3317"/>
    <w:rsid w:val="00BA46E3"/>
    <w:rsid w:val="00BA6418"/>
    <w:rsid w:val="00BC54FC"/>
    <w:rsid w:val="00BC7044"/>
    <w:rsid w:val="00BD526B"/>
    <w:rsid w:val="00BE4898"/>
    <w:rsid w:val="00BF5AF5"/>
    <w:rsid w:val="00BF6956"/>
    <w:rsid w:val="00BF6B72"/>
    <w:rsid w:val="00C01427"/>
    <w:rsid w:val="00C028C5"/>
    <w:rsid w:val="00C033B7"/>
    <w:rsid w:val="00C034E6"/>
    <w:rsid w:val="00C10E7A"/>
    <w:rsid w:val="00C11EB8"/>
    <w:rsid w:val="00C21A8F"/>
    <w:rsid w:val="00C270D8"/>
    <w:rsid w:val="00C40251"/>
    <w:rsid w:val="00C61E0B"/>
    <w:rsid w:val="00C83A3C"/>
    <w:rsid w:val="00C83B0C"/>
    <w:rsid w:val="00C855EE"/>
    <w:rsid w:val="00C973E3"/>
    <w:rsid w:val="00CA6901"/>
    <w:rsid w:val="00CB241E"/>
    <w:rsid w:val="00CB26CD"/>
    <w:rsid w:val="00CB4C69"/>
    <w:rsid w:val="00CB5396"/>
    <w:rsid w:val="00CC09F7"/>
    <w:rsid w:val="00CC153E"/>
    <w:rsid w:val="00CC58B3"/>
    <w:rsid w:val="00CD25E2"/>
    <w:rsid w:val="00CD4232"/>
    <w:rsid w:val="00CD4E63"/>
    <w:rsid w:val="00CE672B"/>
    <w:rsid w:val="00CE7D09"/>
    <w:rsid w:val="00CF1232"/>
    <w:rsid w:val="00CF21A8"/>
    <w:rsid w:val="00D06876"/>
    <w:rsid w:val="00D20038"/>
    <w:rsid w:val="00D33239"/>
    <w:rsid w:val="00D35DA6"/>
    <w:rsid w:val="00D45137"/>
    <w:rsid w:val="00D52F76"/>
    <w:rsid w:val="00D6398D"/>
    <w:rsid w:val="00D63B6E"/>
    <w:rsid w:val="00D73CE4"/>
    <w:rsid w:val="00D73D68"/>
    <w:rsid w:val="00D81745"/>
    <w:rsid w:val="00D87351"/>
    <w:rsid w:val="00DA4846"/>
    <w:rsid w:val="00DA488B"/>
    <w:rsid w:val="00DB25B6"/>
    <w:rsid w:val="00DB3E7F"/>
    <w:rsid w:val="00DC0F7C"/>
    <w:rsid w:val="00DD1023"/>
    <w:rsid w:val="00DD6931"/>
    <w:rsid w:val="00DE1A41"/>
    <w:rsid w:val="00DF0DA8"/>
    <w:rsid w:val="00DF1641"/>
    <w:rsid w:val="00DF51CF"/>
    <w:rsid w:val="00E0739B"/>
    <w:rsid w:val="00E12B8D"/>
    <w:rsid w:val="00E14E13"/>
    <w:rsid w:val="00E151B4"/>
    <w:rsid w:val="00E15FD3"/>
    <w:rsid w:val="00E1616F"/>
    <w:rsid w:val="00E17EBC"/>
    <w:rsid w:val="00E230F0"/>
    <w:rsid w:val="00E27BE9"/>
    <w:rsid w:val="00E32731"/>
    <w:rsid w:val="00E32973"/>
    <w:rsid w:val="00E57689"/>
    <w:rsid w:val="00E6214C"/>
    <w:rsid w:val="00E64115"/>
    <w:rsid w:val="00E75132"/>
    <w:rsid w:val="00E805DF"/>
    <w:rsid w:val="00E853A2"/>
    <w:rsid w:val="00E94616"/>
    <w:rsid w:val="00E9735D"/>
    <w:rsid w:val="00EA031C"/>
    <w:rsid w:val="00EA5410"/>
    <w:rsid w:val="00EB372A"/>
    <w:rsid w:val="00EB5A3F"/>
    <w:rsid w:val="00EC15C8"/>
    <w:rsid w:val="00EC3FCC"/>
    <w:rsid w:val="00ED315A"/>
    <w:rsid w:val="00ED3BA6"/>
    <w:rsid w:val="00EE03CE"/>
    <w:rsid w:val="00EE136E"/>
    <w:rsid w:val="00EE3003"/>
    <w:rsid w:val="00F069C6"/>
    <w:rsid w:val="00F07157"/>
    <w:rsid w:val="00F07C0C"/>
    <w:rsid w:val="00F23B95"/>
    <w:rsid w:val="00F2489F"/>
    <w:rsid w:val="00F479C3"/>
    <w:rsid w:val="00F5210F"/>
    <w:rsid w:val="00F647C3"/>
    <w:rsid w:val="00F65799"/>
    <w:rsid w:val="00F70F3A"/>
    <w:rsid w:val="00F74177"/>
    <w:rsid w:val="00F82B84"/>
    <w:rsid w:val="00F8334B"/>
    <w:rsid w:val="00F85AC7"/>
    <w:rsid w:val="00F97C0F"/>
    <w:rsid w:val="00FA0049"/>
    <w:rsid w:val="00FA40BA"/>
    <w:rsid w:val="00FA6012"/>
    <w:rsid w:val="00FB509C"/>
    <w:rsid w:val="00FC08F7"/>
    <w:rsid w:val="00FD6593"/>
    <w:rsid w:val="00FE1834"/>
    <w:rsid w:val="00FE2C56"/>
    <w:rsid w:val="00FE4658"/>
    <w:rsid w:val="00FE7BB6"/>
    <w:rsid w:val="00FF19A2"/>
    <w:rsid w:val="00FF5E78"/>
    <w:rsid w:val="00FF65BD"/>
    <w:rsid w:val="00F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C3D1"/>
  <w15:docId w15:val="{349A18D7-81F3-44E2-875D-441FD6368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3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03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10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2-03-24T17:28:00Z</cp:lastPrinted>
  <dcterms:created xsi:type="dcterms:W3CDTF">2022-04-04T14:07:00Z</dcterms:created>
  <dcterms:modified xsi:type="dcterms:W3CDTF">2022-04-04T14:07:00Z</dcterms:modified>
</cp:coreProperties>
</file>